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leen McClu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lu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8 WHEELING AVE Wheeling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mcclure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92045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s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